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chem-inf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Information about the non-persistent EDCs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poun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mbo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ubChem C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TD 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posome Explore 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ental compoun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06544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5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478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6830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5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u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1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7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681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403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isphenol 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6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67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4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23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4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53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‑butyl‑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80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ybenz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46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52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op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60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clos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5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0142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 benz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17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1033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z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 5‑carboxypen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838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514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hydroxy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02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4790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oxo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90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802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19242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65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u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hydroxy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oxo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9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iso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2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5756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n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5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285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eth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53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5818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</w:tr>
          </w:tbl>
          <w:bookmarkEnd w:id="21"/>
        </w:tc>
      </w:tr>
    </w:tbl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p>
      <w:pPr>
        <w:numPr>
          <w:ilvl w:val="0"/>
          <w:numId w:val="1005"/>
        </w:numPr>
        <w:pStyle w:val="Compact"/>
      </w:pPr>
      <w:r>
        <w:t xml:space="preserve">Table comparing subjects with and without measurement of stero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0-16T16:05:05Z</dcterms:created>
  <dcterms:modified xsi:type="dcterms:W3CDTF">2023-10-16T16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